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EA3C8A" w14:textId="3F632F46" w:rsidR="00AF51B2" w:rsidRDefault="00AF51B2" w:rsidP="00AF51B2">
      <w:pPr>
        <w:pStyle w:val="Heading1"/>
        <w:jc w:val="center"/>
        <w:rPr>
          <w:sz w:val="32"/>
        </w:rPr>
      </w:pPr>
      <w:r>
        <w:rPr>
          <w:noProof/>
          <w:lang w:val="en-US" w:eastAsia="en-US"/>
        </w:rPr>
        <mc:AlternateContent>
          <mc:Choice Requires="wps">
            <w:drawing>
              <wp:anchor distT="4294967295" distB="4294967295" distL="114300" distR="114300" simplePos="0" relativeHeight="251641344" behindDoc="0" locked="0" layoutInCell="1" allowOverlap="1" wp14:anchorId="7551D887" wp14:editId="3C3E4AC5">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2E6690" id="_x0000_t32" coordsize="21600,21600" o:spt="32" o:oned="t" path="m0,0l21600,21600e" filled="f">
                <v:path arrowok="t" fillok="f" o:connecttype="none"/>
                <o:lock v:ext="edit" shapetype="t"/>
              </v:shapetype>
              <v:shape id="Straight Arrow Connector 35" o:spid="_x0000_s1026" type="#_x0000_t32" style="position:absolute;margin-left:0;margin-top:.5pt;width:499.2pt;height:0;z-index:251641344;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" strokeweight="1.25pt"/>
            </w:pict>
          </mc:Fallback>
        </mc:AlternateContent>
      </w:r>
      <w:r w:rsidR="003B26C3">
        <w:rPr>
          <w:sz w:val="32"/>
        </w:rPr>
        <w:t>Elastic</w:t>
      </w:r>
      <w:r w:rsidR="003B0D7D">
        <w:rPr>
          <w:sz w:val="32"/>
        </w:rPr>
        <w:t xml:space="preserve"> and Inelastic</w:t>
      </w:r>
      <w:r w:rsidR="003B26C3">
        <w:rPr>
          <w:sz w:val="32"/>
        </w:rPr>
        <w:t xml:space="preserve"> Collisions</w:t>
      </w:r>
    </w:p>
    <w:p w14:paraId="6B2154F2" w14:textId="77777777" w:rsidR="00AF51B2" w:rsidRPr="00503EF5" w:rsidRDefault="00AF51B2" w:rsidP="00AF51B2"/>
    <w:p w14:paraId="38E7CEFE" w14:textId="77777777" w:rsidR="0066019D" w:rsidRDefault="00AF51B2" w:rsidP="00AF51B2">
      <w:pPr>
        <w:rPr>
          <w:rStyle w:val="IntenseReference"/>
          <w:sz w:val="24"/>
        </w:rPr>
      </w:pPr>
      <w:r w:rsidRPr="00166B97">
        <w:rPr>
          <w:rStyle w:val="IntenseReference"/>
          <w:sz w:val="24"/>
        </w:rPr>
        <w:t>Content</w:t>
      </w:r>
    </w:p>
    <w:p w14:paraId="4EF7E453" w14:textId="2F010EAD" w:rsidR="00C34DF8" w:rsidRDefault="009817FB" w:rsidP="00AF51B2">
      <w:pPr>
        <w:rPr>
          <w:sz w:val="22"/>
        </w:rPr>
      </w:pPr>
      <w:r>
        <w:rPr>
          <w:noProof/>
          <w:sz w:val="22"/>
          <w:lang w:val="en-US" w:eastAsia="en-US"/>
        </w:rPr>
        <w:drawing>
          <wp:anchor distT="0" distB="0" distL="114300" distR="114300" simplePos="0" relativeHeight="251658240" behindDoc="0" locked="0" layoutInCell="1" allowOverlap="1" wp14:anchorId="11DBBAD3" wp14:editId="58A33670">
            <wp:simplePos x="0" y="0"/>
            <wp:positionH relativeFrom="column">
              <wp:posOffset>1217295</wp:posOffset>
            </wp:positionH>
            <wp:positionV relativeFrom="paragraph">
              <wp:posOffset>1226185</wp:posOffset>
            </wp:positionV>
            <wp:extent cx="3938905" cy="2574925"/>
            <wp:effectExtent l="0" t="0" r="0" b="0"/>
            <wp:wrapTopAndBottom/>
            <wp:docPr id="5" name="Picture 5" descr="/var/folders/9m/m7v28n212m77dn8691d7wpq00000gn/T/com.apple.iChat/Messages/Transfers/IMG_39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9m/m7v28n212m77dn8691d7wpq00000gn/T/com.apple.iChat/Messages/Transfers/IMG_393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16639" t="36249" r="1304" b="33506"/>
                    <a:stretch/>
                  </pic:blipFill>
                  <pic:spPr bwMode="auto">
                    <a:xfrm>
                      <a:off x="0" y="0"/>
                      <a:ext cx="3938905" cy="2574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019D">
        <w:rPr>
          <w:sz w:val="22"/>
        </w:rPr>
        <w:t xml:space="preserve">If the total kinetic energy of the system before and after a crash is the same, the crash is called an </w:t>
      </w:r>
      <w:r w:rsidR="0066019D">
        <w:rPr>
          <w:b/>
          <w:sz w:val="22"/>
        </w:rPr>
        <w:t>elastic collision</w:t>
      </w:r>
      <w:r w:rsidR="0066019D">
        <w:rPr>
          <w:sz w:val="22"/>
        </w:rPr>
        <w:t xml:space="preserve">. If the kinetic energy isn’t the same before and after, the crash is called an </w:t>
      </w:r>
      <w:r w:rsidR="0066019D">
        <w:rPr>
          <w:b/>
          <w:sz w:val="22"/>
        </w:rPr>
        <w:t xml:space="preserve">inelastic collision. </w:t>
      </w:r>
      <w:r w:rsidR="00DE492D">
        <w:rPr>
          <w:b/>
          <w:sz w:val="22"/>
        </w:rPr>
        <w:t xml:space="preserve"> </w:t>
      </w:r>
      <w:r w:rsidR="00DE492D">
        <w:rPr>
          <w:sz w:val="22"/>
        </w:rPr>
        <w:t xml:space="preserve">The ‘missing’ kinetic energy has actually been converted to other forms of energy.  These include sound, heat and light.  </w:t>
      </w:r>
      <w:r w:rsidR="00532A69">
        <w:rPr>
          <w:sz w:val="22"/>
        </w:rPr>
        <w:t xml:space="preserve">As an example of the most extreme inelastic collision, imagine two balls moving towards each other, like in the diagram below. In a perfectly elastic collision, these balls would bounce off each other and move away with the same total kinetic energy.  In a perfectly inelastic collision, the two balls stick together. </w:t>
      </w:r>
    </w:p>
    <w:p w14:paraId="5B19694B" w14:textId="76C6F0F3" w:rsidR="003B0D7D" w:rsidRPr="00963AC1" w:rsidRDefault="00965B7F" w:rsidP="00AF51B2">
      <w:pPr>
        <w:rPr>
          <w:bCs/>
          <w:smallCaps/>
          <w:color w:val="5B9BD5" w:themeColor="accent1"/>
          <w:spacing w:val="5"/>
          <w:sz w:val="24"/>
        </w:rPr>
      </w:pPr>
      <w:r>
        <w:rPr>
          <w:sz w:val="22"/>
        </w:rPr>
        <w:t xml:space="preserve">In both elastic and inelastic collision, the </w:t>
      </w:r>
      <w:r>
        <w:rPr>
          <w:b/>
          <w:sz w:val="22"/>
        </w:rPr>
        <w:t>momentum</w:t>
      </w:r>
      <w:r>
        <w:rPr>
          <w:sz w:val="22"/>
        </w:rPr>
        <w:t xml:space="preserve"> is the same before and after the collision. </w:t>
      </w:r>
    </w:p>
    <w:p w14:paraId="46CAE43C" w14:textId="32332A22" w:rsidR="003B0D7D" w:rsidRDefault="003B0D7D" w:rsidP="00AF51B2">
      <w:pPr>
        <w:rPr>
          <w:sz w:val="22"/>
        </w:rPr>
      </w:pPr>
    </w:p>
    <w:p w14:paraId="76F579EE" w14:textId="056AD817" w:rsidR="002B4139" w:rsidRPr="002B4139" w:rsidRDefault="002B4139" w:rsidP="00AF51B2">
      <w:pPr>
        <w:rPr>
          <w:b/>
          <w:bCs/>
          <w:smallCaps/>
          <w:color w:val="5B9BD5" w:themeColor="accent1"/>
          <w:spacing w:val="5"/>
          <w:sz w:val="24"/>
        </w:rPr>
      </w:pPr>
      <w:r w:rsidRPr="003E16B5">
        <w:rPr>
          <w:rStyle w:val="IntenseReference"/>
          <w:sz w:val="24"/>
        </w:rPr>
        <w:t>Examp</w:t>
      </w:r>
      <w:r>
        <w:rPr>
          <w:rStyle w:val="IntenseReference"/>
          <w:sz w:val="24"/>
        </w:rPr>
        <w:t>le 1</w:t>
      </w:r>
    </w:p>
    <w:p w14:paraId="5407CE55" w14:textId="6EF09D28" w:rsidR="006741D2" w:rsidRDefault="00987317" w:rsidP="00BB7003">
      <w:pPr>
        <w:rPr>
          <w:rFonts w:cs="Arial"/>
          <w:sz w:val="22"/>
          <w:szCs w:val="22"/>
        </w:rPr>
      </w:pPr>
      <w:r>
        <w:rPr>
          <w:rFonts w:cs="Arial"/>
          <w:noProof/>
          <w:sz w:val="22"/>
          <w:szCs w:val="22"/>
          <w:lang w:val="en-US" w:eastAsia="en-US"/>
        </w:rPr>
        <w:drawing>
          <wp:anchor distT="0" distB="0" distL="114300" distR="114300" simplePos="0" relativeHeight="251659264" behindDoc="0" locked="0" layoutInCell="1" allowOverlap="1" wp14:anchorId="4061EA93" wp14:editId="1D7C05C4">
            <wp:simplePos x="0" y="0"/>
            <wp:positionH relativeFrom="column">
              <wp:posOffset>1794510</wp:posOffset>
            </wp:positionH>
            <wp:positionV relativeFrom="paragraph">
              <wp:posOffset>928370</wp:posOffset>
            </wp:positionV>
            <wp:extent cx="2863850" cy="2590165"/>
            <wp:effectExtent l="0" t="0" r="6350" b="635"/>
            <wp:wrapTopAndBottom/>
            <wp:docPr id="6" name="Picture 6" descr="/var/folders/9m/m7v28n212m77dn8691d7wpq00000gn/T/com.apple.iChat/Messages/Transfers/IMG_39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9m/m7v28n212m77dn8691d7wpq00000gn/T/com.apple.iChat/Messages/Transfers/IMG_3932.PNG"/>
                    <pic:cNvPicPr>
                      <a:picLocks noChangeAspect="1" noChangeArrowheads="1"/>
                    </pic:cNvPicPr>
                  </pic:nvPicPr>
                  <pic:blipFill rotWithShape="1">
                    <a:blip r:embed="rId8">
                      <a:extLst>
                        <a:ext uri="{28A0092B-C50C-407E-A947-70E740481C1C}">
                          <a14:useLocalDpi xmlns:a14="http://schemas.microsoft.com/office/drawing/2010/main" val="0"/>
                        </a:ext>
                      </a:extLst>
                    </a:blip>
                    <a:srcRect l="1894" t="26773" r="1136" b="24227"/>
                    <a:stretch/>
                  </pic:blipFill>
                  <pic:spPr bwMode="auto">
                    <a:xfrm>
                      <a:off x="0" y="0"/>
                      <a:ext cx="2863850" cy="2590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76A4">
        <w:rPr>
          <w:rFonts w:cs="Arial"/>
          <w:sz w:val="22"/>
          <w:szCs w:val="22"/>
        </w:rPr>
        <w:t xml:space="preserve">A ball with a mass of 2kg is travelling </w:t>
      </w:r>
      <w:r w:rsidR="00F41ED0">
        <w:rPr>
          <w:rFonts w:cs="Arial"/>
          <w:sz w:val="22"/>
          <w:szCs w:val="22"/>
        </w:rPr>
        <w:t xml:space="preserve">with a velocity of 4m/s to the right.  It is travelling towards another ball with the same mass.  The second ball is travelling with a velocity of 2m/s to the right.  When these two balls collide, the stick together and start travelling together.  Using the conservation of momentum, calculate the velocity of the combined two balls after the collision.  Is this collision elastic or inelastic? </w:t>
      </w:r>
    </w:p>
    <w:p w14:paraId="2418614F" w14:textId="59C27C97" w:rsidR="00987317" w:rsidRPr="00987317" w:rsidRDefault="00F07AAE" w:rsidP="00987317">
      <w:pPr>
        <w:pStyle w:val="ListParagraph"/>
        <w:numPr>
          <w:ilvl w:val="0"/>
          <w:numId w:val="22"/>
        </w:numPr>
        <w:rPr>
          <w:rFonts w:cs="Arial"/>
          <w:sz w:val="22"/>
          <w:szCs w:val="22"/>
        </w:rPr>
      </w:pPr>
      <w:r>
        <w:rPr>
          <w:rFonts w:cs="Arial"/>
          <w:noProof/>
          <w:sz w:val="22"/>
          <w:szCs w:val="22"/>
          <w:lang w:val="en-US" w:eastAsia="en-US"/>
        </w:rPr>
        <w:lastRenderedPageBreak/>
        <w:drawing>
          <wp:anchor distT="0" distB="0" distL="114300" distR="114300" simplePos="0" relativeHeight="251672576" behindDoc="0" locked="0" layoutInCell="1" allowOverlap="1" wp14:anchorId="4088A297" wp14:editId="648DE39A">
            <wp:simplePos x="0" y="0"/>
            <wp:positionH relativeFrom="column">
              <wp:posOffset>2302510</wp:posOffset>
            </wp:positionH>
            <wp:positionV relativeFrom="paragraph">
              <wp:posOffset>29210</wp:posOffset>
            </wp:positionV>
            <wp:extent cx="1774190" cy="1270000"/>
            <wp:effectExtent l="0" t="0" r="3810" b="0"/>
            <wp:wrapTopAndBottom/>
            <wp:docPr id="2" name="Picture 2" descr="/var/folders/9m/m7v28n212m77dn8691d7wpq00000gn/T/com.apple.iChat/Messages/Transfers/FullSizeRender-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9m/m7v28n212m77dn8691d7wpq00000gn/T/com.apple.iChat/Messages/Transfers/FullSizeRender-2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4190" cy="127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87317">
        <w:rPr>
          <w:rFonts w:cs="Arial"/>
          <w:sz w:val="22"/>
          <w:szCs w:val="22"/>
        </w:rPr>
        <w:t xml:space="preserve">We start with the conservation of momentum.  First, we calculate the total momentum before the collision: </w:t>
      </w:r>
    </w:p>
    <w:p w14:paraId="12C4283C" w14:textId="491EAD2F" w:rsidR="009366F6" w:rsidRDefault="00F07AAE" w:rsidP="009366F6">
      <w:pPr>
        <w:pStyle w:val="ListParagraph"/>
        <w:numPr>
          <w:ilvl w:val="0"/>
          <w:numId w:val="22"/>
        </w:numPr>
        <w:rPr>
          <w:rFonts w:cs="Arial"/>
          <w:sz w:val="22"/>
          <w:szCs w:val="22"/>
        </w:rPr>
      </w:pPr>
      <w:r>
        <w:rPr>
          <w:rFonts w:cs="Arial"/>
          <w:noProof/>
          <w:sz w:val="22"/>
          <w:szCs w:val="22"/>
          <w:lang w:val="en-US" w:eastAsia="en-US"/>
        </w:rPr>
        <w:drawing>
          <wp:anchor distT="0" distB="0" distL="114300" distR="114300" simplePos="0" relativeHeight="251673600" behindDoc="0" locked="0" layoutInCell="1" allowOverlap="1" wp14:anchorId="17983D1F" wp14:editId="293DCE3C">
            <wp:simplePos x="0" y="0"/>
            <wp:positionH relativeFrom="column">
              <wp:posOffset>2044700</wp:posOffset>
            </wp:positionH>
            <wp:positionV relativeFrom="paragraph">
              <wp:posOffset>570230</wp:posOffset>
            </wp:positionV>
            <wp:extent cx="2030095" cy="2030095"/>
            <wp:effectExtent l="0" t="0" r="1905" b="1905"/>
            <wp:wrapTopAndBottom/>
            <wp:docPr id="1" name="Picture 1" descr="/var/folders/9m/m7v28n212m77dn8691d7wpq00000gn/T/com.apple.iChat/Messages/Transfers/FullSizeRender-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9m/m7v28n212m77dn8691d7wpq00000gn/T/com.apple.iChat/Messages/Transfers/FullSizeRender-2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0095" cy="2030095"/>
                    </a:xfrm>
                    <a:prstGeom prst="rect">
                      <a:avLst/>
                    </a:prstGeom>
                    <a:noFill/>
                    <a:ln>
                      <a:noFill/>
                    </a:ln>
                  </pic:spPr>
                </pic:pic>
              </a:graphicData>
            </a:graphic>
            <wp14:sizeRelH relativeFrom="page">
              <wp14:pctWidth>0</wp14:pctWidth>
            </wp14:sizeRelH>
            <wp14:sizeRelV relativeFrom="page">
              <wp14:pctHeight>0</wp14:pctHeight>
            </wp14:sizeRelV>
          </wp:anchor>
        </w:drawing>
      </w:r>
      <w:r w:rsidR="00987317">
        <w:rPr>
          <w:rFonts w:cs="Arial"/>
          <w:sz w:val="22"/>
          <w:szCs w:val="22"/>
        </w:rPr>
        <w:t xml:space="preserve">Now, we know the mass of the two balls after the collision is just the sum of the mass of the two balls.  We also know, by the conservation of momentum, the momentum after the collision must be 12kgm/s.  So, we solve the equation for the velocity of the two balls: </w:t>
      </w:r>
    </w:p>
    <w:p w14:paraId="3810D3CE" w14:textId="297358B4" w:rsidR="00F07AAE" w:rsidRDefault="00F07AAE" w:rsidP="00F07AAE">
      <w:pPr>
        <w:pStyle w:val="ListParagraph"/>
        <w:rPr>
          <w:rFonts w:cs="Arial"/>
          <w:sz w:val="22"/>
          <w:szCs w:val="22"/>
        </w:rPr>
      </w:pPr>
    </w:p>
    <w:p w14:paraId="4532D443" w14:textId="4CC265B7" w:rsidR="009366F6" w:rsidRDefault="009366F6" w:rsidP="009366F6">
      <w:pPr>
        <w:pStyle w:val="ListParagraph"/>
        <w:numPr>
          <w:ilvl w:val="0"/>
          <w:numId w:val="22"/>
        </w:numPr>
        <w:rPr>
          <w:rFonts w:cs="Arial"/>
          <w:sz w:val="22"/>
          <w:szCs w:val="22"/>
        </w:rPr>
      </w:pPr>
      <w:r>
        <w:rPr>
          <w:rFonts w:cs="Arial"/>
          <w:sz w:val="22"/>
          <w:szCs w:val="22"/>
        </w:rPr>
        <w:t xml:space="preserve">Now, to determine if the collision was elastic or inelastic.  To do this, we calculate the kinetic energy before and after </w:t>
      </w:r>
      <w:r w:rsidR="00E834D4">
        <w:rPr>
          <w:rFonts w:cs="Arial"/>
          <w:sz w:val="22"/>
          <w:szCs w:val="22"/>
        </w:rPr>
        <w:t xml:space="preserve">the collision and see if they are equal. </w:t>
      </w:r>
    </w:p>
    <w:p w14:paraId="6A75AAC8" w14:textId="5B24D587" w:rsidR="00335477" w:rsidRPr="009366F6" w:rsidRDefault="00F07AAE" w:rsidP="009366F6">
      <w:pPr>
        <w:pStyle w:val="ListParagraph"/>
        <w:numPr>
          <w:ilvl w:val="0"/>
          <w:numId w:val="22"/>
        </w:numPr>
        <w:rPr>
          <w:rFonts w:cs="Arial"/>
          <w:sz w:val="22"/>
          <w:szCs w:val="22"/>
        </w:rPr>
      </w:pPr>
      <w:r>
        <w:rPr>
          <w:rFonts w:cs="Arial"/>
          <w:noProof/>
          <w:sz w:val="22"/>
          <w:szCs w:val="22"/>
          <w:lang w:val="en-US" w:eastAsia="en-US"/>
        </w:rPr>
        <w:drawing>
          <wp:anchor distT="0" distB="0" distL="114300" distR="114300" simplePos="0" relativeHeight="251671552" behindDoc="0" locked="0" layoutInCell="1" allowOverlap="1" wp14:anchorId="277D015C" wp14:editId="7A33608E">
            <wp:simplePos x="0" y="0"/>
            <wp:positionH relativeFrom="column">
              <wp:posOffset>1726565</wp:posOffset>
            </wp:positionH>
            <wp:positionV relativeFrom="paragraph">
              <wp:posOffset>3081020</wp:posOffset>
            </wp:positionV>
            <wp:extent cx="1458595" cy="423545"/>
            <wp:effectExtent l="0" t="0" r="0" b="8255"/>
            <wp:wrapTopAndBottom/>
            <wp:docPr id="15" name="Picture 15" descr="/var/folders/9m/m7v28n212m77dn8691d7wpq00000gn/T/com.apple.iChat/Messages/Transfers/IMG_39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9m/m7v28n212m77dn8691d7wpq00000gn/T/com.apple.iChat/Messages/Transfers/IMG_393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58006" t="51171" r="557" b="42041"/>
                    <a:stretch/>
                  </pic:blipFill>
                  <pic:spPr bwMode="auto">
                    <a:xfrm>
                      <a:off x="0" y="0"/>
                      <a:ext cx="1458595" cy="423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noProof/>
          <w:sz w:val="22"/>
          <w:szCs w:val="22"/>
          <w:lang w:val="en-US" w:eastAsia="en-US"/>
        </w:rPr>
        <w:drawing>
          <wp:anchor distT="0" distB="0" distL="114300" distR="114300" simplePos="0" relativeHeight="251669504" behindDoc="0" locked="0" layoutInCell="1" allowOverlap="1" wp14:anchorId="575D0F9A" wp14:editId="2F2089D0">
            <wp:simplePos x="0" y="0"/>
            <wp:positionH relativeFrom="column">
              <wp:posOffset>2108835</wp:posOffset>
            </wp:positionH>
            <wp:positionV relativeFrom="paragraph">
              <wp:posOffset>2735580</wp:posOffset>
            </wp:positionV>
            <wp:extent cx="850265" cy="287655"/>
            <wp:effectExtent l="0" t="0" r="0" b="0"/>
            <wp:wrapTopAndBottom/>
            <wp:docPr id="14" name="Picture 14" descr="/var/folders/9m/m7v28n212m77dn8691d7wpq00000gn/T/com.apple.iChat/Messages/Transfers/IMG_39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9m/m7v28n212m77dn8691d7wpq00000gn/T/com.apple.iChat/Messages/Transfers/IMG_393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58006" t="46970" r="17833" b="48419"/>
                    <a:stretch/>
                  </pic:blipFill>
                  <pic:spPr bwMode="auto">
                    <a:xfrm>
                      <a:off x="0" y="0"/>
                      <a:ext cx="850265" cy="2876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noProof/>
          <w:sz w:val="22"/>
          <w:szCs w:val="22"/>
          <w:lang w:val="en-US" w:eastAsia="en-US"/>
        </w:rPr>
        <w:drawing>
          <wp:anchor distT="0" distB="0" distL="114300" distR="114300" simplePos="0" relativeHeight="251667456" behindDoc="0" locked="0" layoutInCell="1" allowOverlap="1" wp14:anchorId="1309E6DD" wp14:editId="04DCE083">
            <wp:simplePos x="0" y="0"/>
            <wp:positionH relativeFrom="column">
              <wp:posOffset>1470025</wp:posOffset>
            </wp:positionH>
            <wp:positionV relativeFrom="paragraph">
              <wp:posOffset>1817370</wp:posOffset>
            </wp:positionV>
            <wp:extent cx="2219325" cy="835025"/>
            <wp:effectExtent l="0" t="0" r="0" b="3175"/>
            <wp:wrapTopAndBottom/>
            <wp:docPr id="13" name="Picture 13" descr="/var/folders/9m/m7v28n212m77dn8691d7wpq00000gn/T/com.apple.iChat/Messages/Transfers/IMG_39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9m/m7v28n212m77dn8691d7wpq00000gn/T/com.apple.iChat/Messages/Transfers/IMG_393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21" t="46371" r="45412" b="42272"/>
                    <a:stretch/>
                  </pic:blipFill>
                  <pic:spPr bwMode="auto">
                    <a:xfrm>
                      <a:off x="0" y="0"/>
                      <a:ext cx="2219325" cy="835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noProof/>
          <w:sz w:val="22"/>
          <w:szCs w:val="22"/>
          <w:lang w:val="en-US" w:eastAsia="en-US"/>
        </w:rPr>
        <w:drawing>
          <wp:anchor distT="0" distB="0" distL="114300" distR="114300" simplePos="0" relativeHeight="251665408" behindDoc="0" locked="0" layoutInCell="1" allowOverlap="1" wp14:anchorId="6739435A" wp14:editId="0B270C46">
            <wp:simplePos x="0" y="0"/>
            <wp:positionH relativeFrom="column">
              <wp:posOffset>1532890</wp:posOffset>
            </wp:positionH>
            <wp:positionV relativeFrom="paragraph">
              <wp:posOffset>219075</wp:posOffset>
            </wp:positionV>
            <wp:extent cx="3305175" cy="1570990"/>
            <wp:effectExtent l="0" t="0" r="0" b="3810"/>
            <wp:wrapTopAndBottom/>
            <wp:docPr id="12" name="Picture 12" descr="/var/folders/9m/m7v28n212m77dn8691d7wpq00000gn/T/com.apple.iChat/Messages/Transfers/IMG_39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9m/m7v28n212m77dn8691d7wpq00000gn/T/com.apple.iChat/Messages/Transfers/IMG_393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21" t="26239" r="22605" b="53313"/>
                    <a:stretch/>
                  </pic:blipFill>
                  <pic:spPr bwMode="auto">
                    <a:xfrm>
                      <a:off x="0" y="0"/>
                      <a:ext cx="3305175" cy="1570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5477">
        <w:rPr>
          <w:rFonts w:cs="Arial"/>
          <w:sz w:val="22"/>
          <w:szCs w:val="22"/>
        </w:rPr>
        <w:t xml:space="preserve">Since the kinetic energy before and after isn’t the same, the collision is </w:t>
      </w:r>
      <w:bookmarkStart w:id="0" w:name="_GoBack"/>
      <w:bookmarkEnd w:id="0"/>
      <w:r w:rsidR="00335477">
        <w:rPr>
          <w:rFonts w:cs="Arial"/>
          <w:sz w:val="22"/>
          <w:szCs w:val="22"/>
        </w:rPr>
        <w:t xml:space="preserve">inelastic. </w:t>
      </w:r>
    </w:p>
    <w:sectPr w:rsidR="00335477" w:rsidRPr="009366F6" w:rsidSect="003B26C3">
      <w:headerReference w:type="default" r:id="rId12"/>
      <w:footerReference w:type="default" r:id="rId13"/>
      <w:headerReference w:type="first" r:id="rId14"/>
      <w:footerReference w:type="first" r:id="rId15"/>
      <w:pgSz w:w="11906" w:h="16838" w:code="9"/>
      <w:pgMar w:top="1440" w:right="849" w:bottom="1440" w:left="108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2A9E4E" w14:textId="77777777" w:rsidR="001F7535" w:rsidRDefault="001F7535">
      <w:r>
        <w:separator/>
      </w:r>
    </w:p>
  </w:endnote>
  <w:endnote w:type="continuationSeparator" w:id="0">
    <w:p w14:paraId="2D4D09B4" w14:textId="77777777" w:rsidR="001F7535" w:rsidRDefault="001F7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0C6D1" w14:textId="4140FAA4" w:rsidR="00E40E2F" w:rsidRDefault="009B2D08" w:rsidP="00CC3B70">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F07AAE">
      <w:rPr>
        <w:noProof/>
      </w:rPr>
      <w:t>1</w:t>
    </w:r>
    <w:r w:rsidR="009E2B63">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1D3DD" w14:textId="695F0024"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B8B31B" w14:textId="77777777" w:rsidR="001F7535" w:rsidRDefault="001F7535">
      <w:r>
        <w:separator/>
      </w:r>
    </w:p>
  </w:footnote>
  <w:footnote w:type="continuationSeparator" w:id="0">
    <w:p w14:paraId="50866190" w14:textId="77777777" w:rsidR="001F7535" w:rsidRDefault="001F753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AC711" w14:textId="77777777" w:rsidR="0060404C" w:rsidRPr="00BE0B4B" w:rsidRDefault="0060404C" w:rsidP="0060404C">
    <w:pPr>
      <w:tabs>
        <w:tab w:val="left" w:pos="142"/>
      </w:tabs>
      <w:rPr>
        <w:sz w:val="22"/>
      </w:rPr>
    </w:pPr>
    <w:r>
      <w:rPr>
        <w:noProof/>
        <w:lang w:val="en-US" w:eastAsia="en-US"/>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B48BF0" w14:textId="1BB3D140" w:rsidR="003B26C3" w:rsidRDefault="00002C90" w:rsidP="003B26C3">
    <w:pPr>
      <w:pStyle w:val="HeaderFirstPage"/>
      <w:spacing w:before="240"/>
    </w:pPr>
    <w:r>
      <w:t>HSC Physics Module 2</w:t>
    </w:r>
    <w:r w:rsidR="0060404C">
      <w:t xml:space="preserve"> – </w:t>
    </w:r>
    <w:r>
      <w:t xml:space="preserve">Dynamics </w:t>
    </w:r>
    <w:r>
      <w:br/>
    </w:r>
    <w:r w:rsidR="003B26C3">
      <w:t>Momentum, Energy and Simple Systems</w:t>
    </w:r>
  </w:p>
  <w:p w14:paraId="549CEB92"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627D0" w14:textId="77777777" w:rsidR="00E40E2F" w:rsidRPr="00BE0B4B" w:rsidRDefault="009E2B63" w:rsidP="00BE0B4B">
    <w:pPr>
      <w:tabs>
        <w:tab w:val="left" w:pos="142"/>
      </w:tabs>
      <w:rPr>
        <w:sz w:val="22"/>
      </w:rPr>
    </w:pPr>
    <w:r>
      <w:rPr>
        <w:noProof/>
        <w:lang w:val="en-US" w:eastAsia="en-US"/>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D6F81B" w14:textId="47A0D054"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r>
    <w:r w:rsidR="004B568E">
      <w:t xml:space="preserve">Momentum, Energy and </w:t>
    </w:r>
    <w:r w:rsidR="003B26C3">
      <w:t>Simple Systems</w:t>
    </w:r>
  </w:p>
  <w:p w14:paraId="1AFA2964" w14:textId="77777777" w:rsidR="00E40E2F" w:rsidRDefault="001F7535" w:rsidP="00A61A3B"/>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46036D2"/>
    <w:multiLevelType w:val="hybridMultilevel"/>
    <w:tmpl w:val="D95C322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CD13FB"/>
    <w:multiLevelType w:val="hybridMultilevel"/>
    <w:tmpl w:val="7EF4DDDC"/>
    <w:lvl w:ilvl="0" w:tplc="9EBAB6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05F2B10"/>
    <w:multiLevelType w:val="hybridMultilevel"/>
    <w:tmpl w:val="784689F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8"/>
  </w:num>
  <w:num w:numId="4">
    <w:abstractNumId w:val="15"/>
  </w:num>
  <w:num w:numId="5">
    <w:abstractNumId w:val="16"/>
  </w:num>
  <w:num w:numId="6">
    <w:abstractNumId w:val="1"/>
  </w:num>
  <w:num w:numId="7">
    <w:abstractNumId w:val="13"/>
  </w:num>
  <w:num w:numId="8">
    <w:abstractNumId w:val="11"/>
  </w:num>
  <w:num w:numId="9">
    <w:abstractNumId w:val="4"/>
  </w:num>
  <w:num w:numId="10">
    <w:abstractNumId w:val="2"/>
  </w:num>
  <w:num w:numId="11">
    <w:abstractNumId w:val="7"/>
  </w:num>
  <w:num w:numId="12">
    <w:abstractNumId w:val="0"/>
  </w:num>
  <w:num w:numId="13">
    <w:abstractNumId w:val="9"/>
  </w:num>
  <w:num w:numId="14">
    <w:abstractNumId w:val="18"/>
  </w:num>
  <w:num w:numId="15">
    <w:abstractNumId w:val="10"/>
  </w:num>
  <w:num w:numId="16">
    <w:abstractNumId w:val="21"/>
  </w:num>
  <w:num w:numId="17">
    <w:abstractNumId w:val="14"/>
  </w:num>
  <w:num w:numId="18">
    <w:abstractNumId w:val="12"/>
  </w:num>
  <w:num w:numId="19">
    <w:abstractNumId w:val="20"/>
  </w:num>
  <w:num w:numId="20">
    <w:abstractNumId w:val="6"/>
  </w:num>
  <w:num w:numId="21">
    <w:abstractNumId w:val="1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0C99"/>
    <w:rsid w:val="00016267"/>
    <w:rsid w:val="00050AEE"/>
    <w:rsid w:val="000510B2"/>
    <w:rsid w:val="000535EA"/>
    <w:rsid w:val="00064ECC"/>
    <w:rsid w:val="0006547F"/>
    <w:rsid w:val="00076036"/>
    <w:rsid w:val="0009052E"/>
    <w:rsid w:val="000B0974"/>
    <w:rsid w:val="000B0F6C"/>
    <w:rsid w:val="000B4F67"/>
    <w:rsid w:val="000D67EF"/>
    <w:rsid w:val="000E4D0E"/>
    <w:rsid w:val="00144CE5"/>
    <w:rsid w:val="00156A9B"/>
    <w:rsid w:val="00174008"/>
    <w:rsid w:val="00182332"/>
    <w:rsid w:val="00193C7E"/>
    <w:rsid w:val="001A2C29"/>
    <w:rsid w:val="001A4178"/>
    <w:rsid w:val="001B4A83"/>
    <w:rsid w:val="001B4B00"/>
    <w:rsid w:val="001C1085"/>
    <w:rsid w:val="001C1A0F"/>
    <w:rsid w:val="001F7535"/>
    <w:rsid w:val="00206EE3"/>
    <w:rsid w:val="00214A21"/>
    <w:rsid w:val="00237D05"/>
    <w:rsid w:val="00294F04"/>
    <w:rsid w:val="002B4139"/>
    <w:rsid w:val="002C1005"/>
    <w:rsid w:val="002C32B5"/>
    <w:rsid w:val="002C33AA"/>
    <w:rsid w:val="002C4F00"/>
    <w:rsid w:val="002C6FAA"/>
    <w:rsid w:val="002E73C9"/>
    <w:rsid w:val="002F4C18"/>
    <w:rsid w:val="002F71B4"/>
    <w:rsid w:val="003117B7"/>
    <w:rsid w:val="00320A59"/>
    <w:rsid w:val="00324106"/>
    <w:rsid w:val="0032496B"/>
    <w:rsid w:val="00326FA9"/>
    <w:rsid w:val="00331BB9"/>
    <w:rsid w:val="00335477"/>
    <w:rsid w:val="00381E8D"/>
    <w:rsid w:val="003879D1"/>
    <w:rsid w:val="003A2AA1"/>
    <w:rsid w:val="003B0D7D"/>
    <w:rsid w:val="003B26C3"/>
    <w:rsid w:val="003B641A"/>
    <w:rsid w:val="003C1525"/>
    <w:rsid w:val="003C1C2B"/>
    <w:rsid w:val="003D49FD"/>
    <w:rsid w:val="003D7DF4"/>
    <w:rsid w:val="003E0CFB"/>
    <w:rsid w:val="003E4C38"/>
    <w:rsid w:val="0040649E"/>
    <w:rsid w:val="00415F4E"/>
    <w:rsid w:val="00433049"/>
    <w:rsid w:val="004423DE"/>
    <w:rsid w:val="00443F52"/>
    <w:rsid w:val="00465E54"/>
    <w:rsid w:val="00471B68"/>
    <w:rsid w:val="00485B63"/>
    <w:rsid w:val="004B568E"/>
    <w:rsid w:val="004C26D8"/>
    <w:rsid w:val="004D101E"/>
    <w:rsid w:val="004E209B"/>
    <w:rsid w:val="004E3CE4"/>
    <w:rsid w:val="004E7DF7"/>
    <w:rsid w:val="0051496B"/>
    <w:rsid w:val="005171C7"/>
    <w:rsid w:val="0052357B"/>
    <w:rsid w:val="00532A69"/>
    <w:rsid w:val="00552FAE"/>
    <w:rsid w:val="00555B81"/>
    <w:rsid w:val="00562FA0"/>
    <w:rsid w:val="00576E02"/>
    <w:rsid w:val="00583DD9"/>
    <w:rsid w:val="005863D8"/>
    <w:rsid w:val="005904F5"/>
    <w:rsid w:val="00592771"/>
    <w:rsid w:val="005B10F3"/>
    <w:rsid w:val="005B3440"/>
    <w:rsid w:val="005B4CED"/>
    <w:rsid w:val="005C7338"/>
    <w:rsid w:val="005D2AA1"/>
    <w:rsid w:val="005E59C2"/>
    <w:rsid w:val="006018CD"/>
    <w:rsid w:val="0060404C"/>
    <w:rsid w:val="00606B6A"/>
    <w:rsid w:val="006162E9"/>
    <w:rsid w:val="00626A14"/>
    <w:rsid w:val="00653F3E"/>
    <w:rsid w:val="0066019D"/>
    <w:rsid w:val="006738FE"/>
    <w:rsid w:val="006741D2"/>
    <w:rsid w:val="00676528"/>
    <w:rsid w:val="00683007"/>
    <w:rsid w:val="006B1E93"/>
    <w:rsid w:val="006B6D08"/>
    <w:rsid w:val="006C2EE5"/>
    <w:rsid w:val="006E2EE8"/>
    <w:rsid w:val="006E41FB"/>
    <w:rsid w:val="006E69E7"/>
    <w:rsid w:val="006F316F"/>
    <w:rsid w:val="00710677"/>
    <w:rsid w:val="00726262"/>
    <w:rsid w:val="00730624"/>
    <w:rsid w:val="007560DF"/>
    <w:rsid w:val="00774B18"/>
    <w:rsid w:val="0078039D"/>
    <w:rsid w:val="00795D44"/>
    <w:rsid w:val="007A2384"/>
    <w:rsid w:val="007B3E7C"/>
    <w:rsid w:val="007E3C91"/>
    <w:rsid w:val="007E4572"/>
    <w:rsid w:val="007E7588"/>
    <w:rsid w:val="007F0EC8"/>
    <w:rsid w:val="007F4019"/>
    <w:rsid w:val="00804435"/>
    <w:rsid w:val="00813A75"/>
    <w:rsid w:val="008276A4"/>
    <w:rsid w:val="008308EE"/>
    <w:rsid w:val="00832625"/>
    <w:rsid w:val="00833A2C"/>
    <w:rsid w:val="008505A8"/>
    <w:rsid w:val="0085686E"/>
    <w:rsid w:val="00865C35"/>
    <w:rsid w:val="00876F56"/>
    <w:rsid w:val="008A685D"/>
    <w:rsid w:val="008B0950"/>
    <w:rsid w:val="008B78C7"/>
    <w:rsid w:val="008D46A0"/>
    <w:rsid w:val="008F28A2"/>
    <w:rsid w:val="008F5E1F"/>
    <w:rsid w:val="00917AF7"/>
    <w:rsid w:val="009346FB"/>
    <w:rsid w:val="009366F6"/>
    <w:rsid w:val="00963AC1"/>
    <w:rsid w:val="00965B7F"/>
    <w:rsid w:val="00970B1B"/>
    <w:rsid w:val="00970DE4"/>
    <w:rsid w:val="009817FB"/>
    <w:rsid w:val="00987317"/>
    <w:rsid w:val="009938AF"/>
    <w:rsid w:val="009B2D08"/>
    <w:rsid w:val="009C3C1E"/>
    <w:rsid w:val="009C7DA9"/>
    <w:rsid w:val="009D52B9"/>
    <w:rsid w:val="009E2B63"/>
    <w:rsid w:val="009F2A19"/>
    <w:rsid w:val="009F7323"/>
    <w:rsid w:val="00A6113D"/>
    <w:rsid w:val="00A6756C"/>
    <w:rsid w:val="00A70466"/>
    <w:rsid w:val="00A93E08"/>
    <w:rsid w:val="00AA737D"/>
    <w:rsid w:val="00AE028E"/>
    <w:rsid w:val="00AE09A6"/>
    <w:rsid w:val="00AF51B2"/>
    <w:rsid w:val="00B02791"/>
    <w:rsid w:val="00B11032"/>
    <w:rsid w:val="00B13218"/>
    <w:rsid w:val="00B51940"/>
    <w:rsid w:val="00B60860"/>
    <w:rsid w:val="00B61F0B"/>
    <w:rsid w:val="00B63F4F"/>
    <w:rsid w:val="00B67AB3"/>
    <w:rsid w:val="00B94395"/>
    <w:rsid w:val="00B9763A"/>
    <w:rsid w:val="00BA7D7F"/>
    <w:rsid w:val="00BB7003"/>
    <w:rsid w:val="00BD341A"/>
    <w:rsid w:val="00BE0566"/>
    <w:rsid w:val="00BE2E0D"/>
    <w:rsid w:val="00C34DF8"/>
    <w:rsid w:val="00C43445"/>
    <w:rsid w:val="00C53528"/>
    <w:rsid w:val="00C542FC"/>
    <w:rsid w:val="00C75C94"/>
    <w:rsid w:val="00C941CC"/>
    <w:rsid w:val="00CA60D0"/>
    <w:rsid w:val="00CB33DE"/>
    <w:rsid w:val="00CD0F40"/>
    <w:rsid w:val="00D144DF"/>
    <w:rsid w:val="00D2187D"/>
    <w:rsid w:val="00D2680E"/>
    <w:rsid w:val="00D44074"/>
    <w:rsid w:val="00D61DC0"/>
    <w:rsid w:val="00D63721"/>
    <w:rsid w:val="00DD4CB7"/>
    <w:rsid w:val="00DE492D"/>
    <w:rsid w:val="00E06F97"/>
    <w:rsid w:val="00E1670A"/>
    <w:rsid w:val="00E2682D"/>
    <w:rsid w:val="00E37A87"/>
    <w:rsid w:val="00E43849"/>
    <w:rsid w:val="00E45E13"/>
    <w:rsid w:val="00E46736"/>
    <w:rsid w:val="00E74B6D"/>
    <w:rsid w:val="00E834D4"/>
    <w:rsid w:val="00EC0916"/>
    <w:rsid w:val="00ED4B73"/>
    <w:rsid w:val="00EE2130"/>
    <w:rsid w:val="00EE3BA9"/>
    <w:rsid w:val="00EE5467"/>
    <w:rsid w:val="00EE72A5"/>
    <w:rsid w:val="00EF1A16"/>
    <w:rsid w:val="00F07AAE"/>
    <w:rsid w:val="00F1090E"/>
    <w:rsid w:val="00F1681C"/>
    <w:rsid w:val="00F25978"/>
    <w:rsid w:val="00F41ED0"/>
    <w:rsid w:val="00FA012E"/>
    <w:rsid w:val="00FC6D8D"/>
    <w:rsid w:val="00FC718E"/>
    <w:rsid w:val="00FD3DA4"/>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header" Target="header2.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jpeg"/><Relationship Id="rId10"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1</Words>
  <Characters>1605</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Microsoft Office User</cp:lastModifiedBy>
  <cp:revision>2</cp:revision>
  <cp:lastPrinted>2017-08-13T23:38:00Z</cp:lastPrinted>
  <dcterms:created xsi:type="dcterms:W3CDTF">2018-01-31T03:57:00Z</dcterms:created>
  <dcterms:modified xsi:type="dcterms:W3CDTF">2018-01-31T03:57:00Z</dcterms:modified>
</cp:coreProperties>
</file>